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090767</w:t>
      </w:r>
    </w:p>
    <w:p>
      <w:pPr>
        <w:pStyle w:val="Date"/>
      </w:pPr>
      <w:r>
        <w:t xml:space="preserve">วันพุธที่</w:t>
      </w:r>
      <w:r>
        <w:t xml:space="preserve"> </w:t>
      </w:r>
      <w:r>
        <w:t xml:space="preserve">7</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ฟ้านะลูกหมายถึงโทรศัพท์ ค่ะสวัสดีค่ะ ได้ยินไหมคะ ได้ยินเสียงไหมคะ ค่ะได้ยินเสียงไหมคะ โอเคแล้วนะคะ สวัสดีพี่ลาภค่ะ ค่ะ สวัสดีตอนเช้านะคะเด็กๆทุกคน วันนี้ ตอนเช้า ตอนหัวค่ำนะลูก ใช่หัวค่ำ 4 เช้าตรู่นะ ฝนมันตกใช่ไหมคะ ฝนตก กูเห็นภาพตอนเช้ามาโรงเรียน ถนนเจิมไปด้วยน้ำเลยนะคะ ใช่ไหม รู้สึกไหม รู้สึกไหมว่าตอนนี้น่ะ วันฝนตกบ่อยมากเลยนะคะ ทุกวันนะคะ น่าจะเป็นตอนช่วงเช้า ตอนเที่ยง หรือว่าตอนเย็นนะคะ ครูฝากนักเรียนดูแลสุขภาพ ของตัวเองนะคะ แล้วได้ยินข่าวไหม ใครได้ดูข่าวบ้างหรือเปล่า ว่ามันจะมี เหมือนมีพายุลูกใหญ่เลยนะคะที่จะเข้ามา ประเทศไทยของเรา ในช่วงวันที่ 8 ถึงวันที่ 13 นะคะ อันนี้ก็ฝากนักเรียนทุกคนระวังด้วย โดยเฉพาะใครที่ชอบไปอยู่ใต้ต้นไม้ใหญ่ๆนะลูก ตอนช่วงที่มีฝน ฝนตกนี่ จะไปอยู่ใต้ต้นไม้นะคะอย่าไปอยู่ใต้ต้นไม้ให้อยู่ภายในอาคารนะคะ ห้ามออกไปเล่นน้ำฝนเด็ก เด็ดขาดนะคะมันอันตราย เมื่อเช้ากูถามแล้ว ทุกคนสบายดีหมดเลยไม่มีใครไม่สบาย แสดงว่าดูแลสุขภาพดีมากเลยใช่ไหมคะ วันนี้ ครูขอถามหน่อย เหมือนครั้งที่แล้วที่ครูให้ทำการบ้าน ที่ครูให้ทำการบ้านครั้งที่แล้วนะลูก ทำเสร็จ แล้วลูกบวชให้พบว่ามีนักเรียนบางคนนะคะ ยังไม่เข้าใจ ยังไม่เข้าใจนะคะ ทำไมล่ะถึงไม่เข้าใจ เพราะเราไม่สามารถระบุสมบัติ ลักษณะวิสัยของต้นไม้ต่างๆได้ กูก็เลยเขียนลงไปใน Set ไม่ได้ มีนักเรียน มีนักเรียนอยู่ 2 คนในห้องนี้ที่ทำถูกหมดเลยนะคะ เก่งมากนะคะ ครูแก้ให้นะคะ เดี๋ยวเราไปทบทวนกัน นะคะ จริงๆเรื่องนี้เป็นเรื่องที่ง่ายมาก ขอแค่นักเรียน แยก แยกสมบัติของกลุ่มต่างๆได้ชัดเจน เขียนเซตเขียนสมาชิกภายในเซตได้ถูกต้องเลยนะคะ วันนี้ เรารู้แล้ว ว่า Set หมายถึงอะไร Set หมายถึง การจัดสิทธิ์ของนะคะ ที่อยู่ในหมวดหมู่เดียวกันนะคะที่ระบุได้ว่าสิ่งนั้นอยู่ในกลุ่ม หรือไม่ได้อยู่ในกลุ่มนะคะ ที่นี้เรารู้แล้วนะว่าเซ็ตเพื่ออะไรเราบอกได้ว่า สมาชิก จำได้ไหมคะ สมาชิก ที่อยู่ในเพจต่างๆคืออะไรนะคะ ปีนี้ เรามาเรียนกันเรื่องของการ เขียนแสดง มันมีวิธีการนะคะ จะระบุว่าอันนี้ เวลาเราระบุบอกว่าเซต ของสัปดาห์ 1 มีวันอะไรบ้าง เราสามารถเขียนแทนเซตได้อย่างไรนะคะ วิธีการเขียนเฟซ มันมีอยู่ 2 แบบ มีอยู่ 2 แบบนะคะวันนี้ เราจะมาเรียน เรื่องการเขียนเซต แบบแจกแจงสมาชิกนะคะ รู้จักทบทวนสัญลักษณ์นะคะ สัญลักษณ์ ที่เราเรียนสัปดาห์ที่แล้วจำได้ไหมลูก ชื่อของเพชร ของเกรซจะต้องเป็นภาษาอังกฤษ ตัวพิมพ์ใหญ่ใช่ไหมคะ ทำให้ได้นะ เขียนชื่อของใช้เป็นตัวภาษาอังกฤษตัวพิมพ์เล็ก กไก่ขไข่อย่างนี้ไม่ได้นะ เขาไม่นิยมกันนะ คือเซตของอะไรคะ ของอะไรเอ่ย ผลไม้ ใช่ คลิปถูกต้องนะคะ K คือกลุ่มของ ผลไม้นั่นคือเซตของผลไม้พี่ล่ะคะ b คือกลุ่มของอะไรคะลูก ของผัก ใช่ของผัก อันไหน ไม่อยู่ในกลุ่ม เขาจะใช้สัญลักษณ์ สมาชิก ของลักษณะคล้ายตัวอีเห็น ลักษณะคล้ายตัว E แบบนี้เลย นี่ตัว E แบบนี้ มันหมายถึง เป็นสมาชิก มันหมายถึง อยู่ในกลุ่มอยู่ในเซตนั้นๆนะคะ แล้วถ้ามันไม่ได้อยู่ในกลุ่มล่ะ ง่ายนิดเดียว สัญลักษณ์เอาเครื่องหมายขีด ไปรับเลยนะคะ ไปถามตรงลักษณะคล้ายตัวอีนี่ สัญลักษณ์เป็นสมาชิกของ เมื่อไหร่ก็ตามที่เราคิดครับลงไป นักแสดงว่าไม่เป็นสมาชิกนะคะ นี่มันไม่เป็นสมาชิกแล้ว เสร็จแล้วถ้าเช็ดไหน จำได้ไหม เน็ตของไม้ เฟิร์น นะคะ ลักษณะวิสัยเฟิร์น ไม่มีเลยที่ครูให้ชื่อต้นไม้มา ไม่มีต้นไม้ต้นไหนที่อยู่ในกลุ่มของเฟิร์นเลย แสดงว่าอันนั้น พืช มีไหมครับมีสมาชิกใหม่ สมาชิกไม่มีนะคะ เพราะฉะนั้นสมาชิกไม่มี ก็คือเซตว่าง ทีนี้สมาชิกของเซตว่างคืออะไร ตัวนี้จำให้ดีนะลูก คล้ายกับศูนย์ แล้วเอาขีด ไปทับ ทับขาดเลยนะคะกับ 0 นี่ มันหมายถึงว่าง ไม่ว่างคือเซตที่ไม่มีสมาชิก อยู่ในกลุ่มนั้นเลย อยู่ในเฟซนั้นเลยนะคะ คือว่างๆไม่มีเลยนะคะ แล้วสัญลักษณ์ แทนจำนวนสมาชิก ภายในเป็นอย่างไร ก็คือตัว N เล็กนะคะ ในวงเล็บ ชื่อของเซตต่างๆอย่างนี้ ในวงเล็บ A หมายถึงจำนวนสมาชิก ของเซต a นะคะ พระอินทร์วงเล็บ หมายถึงอะไรคะ ทิพย์หมายถึงอะไร หมายถึงจำนวนของอะไรคะ ของสมาชิก ssb ถูกต้องนะคะใน Facebook นั่นเอง อันนี้เข้าใจนะ สัญลักษณ์ต่างๆ สัญลักษณ์ สมาชิกไม่เป็นสมาชิก เซตว่าง n a n b ต่างๆนี่ ลูกจะต้องจำได้นะคะว่ามันหมายถึงอะไร ปีนี้ ดูว่าลูกเข้าใจไหม รู้ว่าลูกเข้าใจใหม่นะคะ ข้อ 1 ถึงข้อ 10 ครูจะถามทีละคนนะ ครูจะถามทีละคน ถามนักเรียนว่า ที่เขาเขียนมา ข้อที่ 1 สตอเบอรี่นะคะ สัญลักษณ์เขาบอกเป็นสมาชิกของเอ ถูกหรือผิด คลิปถูกไหมลูก นี่ก็หนึ่ง สตอเบอรี่สตอเบอรี่มันอยู่ในกล่อง A ไหม มันอยู่ในเอไหมลูก ถูกไหม เพราะฉะนั้น ให้ลูกเขียนถูกตรงนี้นี่ เอาถูกนะคะ เขียนใส่ชุดๆตรงข้อหนึ่งนะคะ เขียน ถูกลงไปโชติวิทย์ ข้อที่ 2 ถูกเหรอ อันนี้สัญลักษณ์อะไรลูก ถ้าดูดีๆนะ Apple แอปเปิ้ลเพื่อนๆช่วยดูนะ สัญลักษณ์อันนี้คืออะไร ไม่ได้อยู่ใน A ไม่ได้อยู่ใน A ดูสิมันอยู่หรือไม่อยู่นี่ Apple มันอยู่ไหมคะ Apple มันอยู่ไหม อยู่ มันมีนะคะ ถ้ามันมีแสดงว่าเขา สัญลักษณ์อันนี้ถูกหรือผิด นี่สัญลักษณ์ตัวนี้ถูกหรือผิดลูก นะคะ แสดงว่า สัญลักษณ์ตอนนี้เขาใช้ผิด ข้อ 2 เลยเขียนอะไรคะถูกหรือผิด ถูกหรือผิดโชติวิทย์ ผิดนั่นเอง ฉีดน้ำ บอกว่าเขียนผิดนะคะลงมาใส่ในข้อ 2 ดูตรงไหน อยู่ตรงสัญลักษณ์ในโลกที่เขาบอก แล้วดูความจริงว่ามันอยู่ในเฟซไหนกันแน่นะคะ พี่พร ข้อที่ 3 ส้ม ไม่ได้อยู่ในบีถูกหรือเปล่า ถูก มั่นใจมากเลยเก่งมากนะคะ มันถูก เพราะว่าส้มมันอยู่ในเอมันไม่ได้อยู่ในบีนะคะ เรามาดูตรงไหนเรามาดูตรงสัญลักษณ์ที่เขาใช้นะคะ พาลูกเข้าใจว่า เป็นสมาชิกของ เว็บไหนนะลูก ลงจะสามารถตอบได้และสามารถใช้เครื่องหมายสัญลักษณ์ สมาชิกกับไม่เป็นสมาชิกนี่ ได้ถูกต้องนะคะ ต่อไป แบม น้องแบมข้อ 4 ลูก แตงโม ถูกถูกนะคะเก่งมาก แครอทรูปข้อ 5 แครอท เงินในบีไหม นี่มันอยู่นี่ สมาชิกของดีไหม ถูกนะคะ เก่งมาก นี่รู้นะข้อ 6 ปอนด์ กะหล่ำปลี กะหล่ำปลีไม่ได้อยู่ในบีผิด จริงหรือ ใช่ ถูกต้องนะคะเพราะอันนี้เขาบอกว่าไม่ได้ดูดเลยบีนะคะแต่มันอยู่ในบีถูกหรือไม่ แล้วว่าเขาใช้สัญลักษณ์อันนี้ผิดนะคะข้อนี้ก็เลยผิดนะคะ เฟรมลูกพี่เฟรม ข้อ 7 ถูกไหมคะ ดูดีๆ มะเขือ เผื่อเขาบอกว่าไม่ได้อยู่ใน A มะเขืออยู่ในกล่องอีกไหม มะเขืออยู่ในกล่อง A ไหม ไม่ได้อยู่ในกล่องเองเพราะฉะนั้น มันจริงไหม มันจริงไหมที่มันไม่ได้อยู่ในกล่อง A ลูก มะเขือน่ะ เขาบอกว่าไม่ได้อยู่ ไม่ได้อยู่ในกล่อง A ดูดีๆนะ เขาบอกว่ามะเขือไม่ได้อยู่ในกล่อง A มันถูกไหมนี่ ข้อความนี้มันถูกต้องไหมลูก ไม่มีมะเขืออยู่ในกล่องอีกใช่ไหม วันนี้มีมะเขือ วันนี้มีมะเขืออยู่ในกล่อง A ถูกหรือเปล่า ใช่มันอยู่ในบีมันไม่อยู่ในเอนะคะเพราะฉะนั้นอันนี้คือถูกนะคะถูก ให้พี่เฟรมดูตรงไหน ดูจนสัญลักษณ์ตรงนี้ลูก สัญลักษณ์สมาชิกนี่ เขาบอกว่าไม่ได้อยู่ใน A มันก็เลยถูกนะคะข้อนี้ถูก เพราะว่ามันอยู่มันอยู่ไหนมันอยู่ในบีนะคะ แสดงว่า รักไม่ใช่สมาชิกของเอถูกต้องนะคะ อันนี้พอเข้าใจนะเข้าใจ พี่เฟรมพี่เฟรมเฟรมพอเข้าใจไหมลูก เอาใหม่นะ พี่เปลี่ยนมาใหม่นะข้อ 8 ค**ลูก กล้วยไม่ได้เป็นสมาชิกของบีถูกไหมคะ เพื่อนบอกว่า ถูกนะคะถูกเลย อะไรวะไอ้นี่นี่ เห็นชัด ว่าไม่เป็นสมาชิกนะคะ 9 a = 5 กลับ 5 ตัวนี้ถูกไหม เท่ากับเท่าไหร่พี่กิ๊ฟ ถ้าถูกหรือผิด ถูกหรือผิด ถูกต้องนะคะ อย่างนี้แสดงว่าเขาเขียนถูก na เท่ากับ 5 เล่น B เท่ากับ 3 ถูกหรือผิด ถูกเข้าใจนะอันนี้เราสามารถบอกได้ว่ามันถูกหรือมันผิดนะคะ สิ่งที่เราจะต้องสังเกตก็คือความจริงความจริงก็คือ สมาชิกภายใน 7 วันต่างๆนี่มันมีอะไรบ้างแล้วเขาใช้สัญลักษณ์นี่ สัญลักษณ์เป็นสมาชิกแล้วก็ไม่เป็นสมาชิกนี่ รู้หรือเปล่านะคะ ระวังจดเขาจะบอกมานะลูกเวลาสอบ ต้องดูดีๆนะคะต้องดูดีๆ ที่นี่มันจะเป็นข้อตกลงระหว่างสัญลักษณ์แทนเซต คณิตศาสตร์นะคะ งงละสิ สัญลักษณ์ตัวนี้นี่มีอะไรบ้าง สุนัขตัว R อานี มันแทนเซตของจำนวนเจน จำนวนจริงก็คือทุกๆจำนวนเลย นึกว่าจะเป็นจำนวนตรรกยะหรือว่า จํานวนอตรรกยะ เอามารวมอยู่ในนี้หมดเลยนะคะ แสดงว่าจำนวนจริงหรือใหญ่มากเลยนะคะกว้างมากเลย ถ้าเปรียบเหมือนอะไร เปรียบเหมือนจักรวาลเลย เงียบเหมือนจักรวาลเลย ที่นี่ ในจักรวาลมันก็เหมือนมีสิ่งต่างๆในนี้ มีคิว Prime วันนี้ สัญลักษณ์คิวใหญ่แล้วก็มีขีดนึงนี้ นี่เห็นไหม ขีดเล็กๆอยู่ข้างบนชั้น 7 ดีนะคะ ถ้าเมื่อไหร่ก็ตามที่ลูกเห็นสัญลักษณ์ Q Prime นี่มันหมายถึงเซตของจํานวนอตรรกยะนะคะ ถ้าคิวล่ะคิวเฉยๆ คือจำนวน จักรยานนั่นเอง อย่าล้อเล่นนะทำแบบฝึกครูจะอธิบายไปเรื่อยๆนักเรียนอาจจะลืมก็ได้ว่าจำนวน มันคืออะไร Q Prime คิวมันคืออะไร แต่โดยทั่วไปส่วนมากเขาจะ ให้จำนวนจริงนี่เป็นเซต ที่กว้างที่สุดแล้วในทางคณิตศาสตร์นะคะ Benelli ใช้ได้บ่อยมาก n หมายถึงจำนวนนับ จำนวนนับหมายถึงอะไรลูก จำนวนนับเริ่มตั้งแต่ 1 นะคะ 1 2 3 4 ที่เป็นจำนวนเต็ม ไปเรื่อยๆไม่มีที่สิ้นสุดนะคะ จะถึงแล้วร้อนๆเลยนะคะอันนี้ อังกฤษ มันเรียงลำดับไปเรื่อยๆนะคะ มีเลข 4 แล้ว 9 วันนี้ก็คือเรื่อยๆ มีจำนวนนับ สัญลักษณ์แทนก็คือนั่นเอง อีก 3 ตัว แล้วที่เราจะใช้ จำนวนเต็ม จำนวนเต็ม สัญลักษณ์ทรานซิสเตอร์คือไอใหญ่ เขานัดไว้ใหญ่ จำนวนเต็มคืออะไรบ้างสังเกตได้ง่ายๆ ขึ้นมาเห็นจุดไหม อยู่ฝั่งซ้ายนี่มันหมายถึงติดลบไปเรื่อยๆ อันนี้เนื่องจาก - 1 - 2 - 3 รอบ มาก็จะไป - 4 - 5 - 6 - เรื่อยๆไม่มีสิ้นสุดนะคะ ขณะที่ตรงกันคือเลขอะไรนะคะ คือเลข 0 นะคะ แล้วทางฝั่ง เมื่อคืน 123 ไปไม่สิ้นสุดคือ 4 5 6 ไปเรื่อยๆ อันนี้จำนวนเต็มนี่มันก็แบ่งเป็น 2 ขวดเหมือนกันนะคะ เต็มลบกับ เต็มบวก คือแค่ตั้งแต่ -1 ไปเรื่อยๆนะคะ ลบก็คือสัญลักษณ์ลบแล้วจบ 2 3 ไปเรื่อยๆลูกจะรู้ว่าอะไร ไปบวก เต็มนะคะ มากับจำนวนเต็มบวกมันจะเป็นตัวเดียวกันเลยนะคะ เหมือนกันเลยจำนวนนับกับจำนวนไอบวกนะ อันนี้คือสิ่งที่ลูกจะต้องรู้แล้วก็จำถ้าเห็นจะรักที่เขาบอกว่า รอให้มาเซตของจำนวนนับ หนูทันทีเลยว่าอ๋อแสดงว่าเสร็จอันนี้ตั้งแต่ 8 1 2 3 ไปเรื่อยๆนะคะ ที่อยู่ในนี้ มาดูกัน วันนี้ครูจะสอนเรื่องการแสดง จะมีอยู่ 2 วิธีด้วยกันนะคะ redmi 2 วิธีอะไรบ้าง แบบแจก เซตนั้นมีสมาชิกอะไรบ้างลูกก็จะสามารถเขียน แบบที่ 1 ได้นะคะ วันที่ 2 การเขียนแสดงเซตแบบบอกเงื่อนไขนะคะ มีอะไรบ้างวิธีที่ 1 หนูต้องรู้ว่าสัญลักษณ์เซตคืออะไร มันเป็นวงเล็บเลยลูก จะเป็นวงเล็บที่เป็นปีกกานะคะ ดีนะ มันจะมีตรงกลางนี่แหละแถมเป็นติดยาขั้น แล้วก็คั่นคั่นด้วยสมาชิกด้วยคอมม่า นี่ตัวนี้คอมม่า วิธีเขียนนะคะ เขาจะเขียนชื่อของเซต อักษรภาษาอังกฤษตัว P A B C D E F แล้วแต่เรากำหนดเลยนะคะ เขาจะใช้เครื่องหมายจุดจุดจุด เห็นไหมตรงนี้ มันจะมีจุด 3 จุดนะลูก อยู่ ที่นี้ความหมายจุด 3 จุดมันคืออะไรไอ้จุดนี่มันคืออะไร เขาละไว้ในฐานที่เข้าใจลูกจะต้องรู้ว่าภายในจุดนี้มันหมายถึงอะไร ดูการดูจุดเริ่มต้นของจุดนี่อย่างเช่นอันนี้ ของ ABC ถึง z แสดงว่าไอ้ 3 จุดตรงนี้มีอะไรบ้าง ก็คือภาษาอังกฤษใช่ไหมคะ ตีแล้วก็มีดี ดีแล้วก็มีอะไรอีก G H เอม n Q R S T U W คือสิแซ่บ แล้วตัวสุดท้ายมีตัวภาษาอังกฤษเยอะมากให้ลูกเข้าใจเองนะคะ ทำไมเขาถึงทำจุด 3 จุดมา เพราะที่เราเขียนนี่มันเยอะมันเยอะนะคะเขาก็เลยยอก เขาก็เลยยอดโดยใช้จุด 3 จุดนะคะ เป็นสัญลักษณ์ของการย่อ สมาชิกภายในเซต และลูกจำเอาไว้นะจุด 3 จุด ถ้าเพิ่มจะเข้ามา มาแค่ 30 เท่านั้น ทางคณิตศาสตร์ใช้แค่ 2.5 นั้น จุดแล้วก็คอมม่าแล้วก็ใส่สมาชิกตัวอื่น ที่นี้มาดูข้อ 4 ซีรี่ส์สัญลักษณ์เซตมาแล้ว มีตัวเลขสมาชิกก็คือ 1 2 3 4 แล้วก็คอมมาแล้วก็จุดจุดจุด แสดงว่าอันนี้มันไม่มีตัวปิดมันไม่มีตัวเลขสุดท้ายเลย ไปเรื่อยๆ หมายถึงตัวเลขนี้จะเพิ่มขึ้นไปเรื่อยๆ 4 เสร็จแล้วก็จะเป็น 5 เป็น 6 เป็น 7 นะคะ ไปเรื่อยๆไม่มีที่สิ้นสุดเลย เมื่อไหร่ก็ตามที่มันเป็นจุด 3 จุดแล้ว วงเล็บตัวปิดของเซตนี่ มันจะไม่มีสมาชิกมาปิดข้างตัวท้าย นั่นหมายถึงว่ามันจะมีไปเรื่อยๆไม่รู้จบนะคะ โอเคไหมเข้าใจนะ ถามมา ไอ้นรก เวลา ภาษาอังกฤษ ใหญ่ใส่สัญลักษณ์เซตด้วยเครื่องหมายอย่างนี้ปีกกานะคะ และท่านสมาชิก ห้ามลืม รูปภาพลืมขั้นสมาชิก ด้วยเครื่องหมายคอมม่า คอมม่าสั้น เวลาลูกนับจำนวนสมาชิกลูกอย่างนี้ เราก็สามารถ Set any n a เท่ากับเท่าไร มันมีสมาชิกกี่ตัวคะ มันมีกี่ตัว นี่ มันมี 3 ตัว ทำไมเราถึงแบ่งได้ว่าเป็น 3 เพราะว่ามันมีคอมมากท่านใช่ไหมคะ ครูถึงบอกว่าถ้าลูก ท่านสมาชิกลูกต้องใช้คอมม่าเพื่อที่จะนับจำนวนสมาชิกได้ตรงกันนะคะ จะได้ไม่งง นะ อย่างตัวนี้ ครูถามหน่อย ถูกไหม ดูนะ ทางฝั่งขวามือถูกหรือผิด ถูกหรือผิด ตั้งใจดูนะ เมื่อกี้นี้ axa สมาชิกมี 123 นะคะสมาชิกมี 1 2 3 ปีนี้ เขาให้ดู ถูกหรือเปล่า หมอง ของนี่เป็นสมาชิกของ A ถูกหรือผิด ใครบอกว่าถูกยกมือขึ้น ไปบอกว่าถูกยกมือขึ้นถูกไหม ทวนดูใหม่นะ A มีสมาชิกคือเซต 123 นะคะสมาชิกภายในเซตคือ 1 2 3 เขาถามว่า 2 เนี่ย ที่เขาเขียน 2 เป็นสมาชิกของ A ถูกหรือผิด ลูกนะคะแบมบอกทรู ถูกไหม ดู นะคะ เพราะอะไรเห็นไหม เลข 2 มันอยู่ตรงนี้ มันอยู่ใน a แสดงว่าข้อนี้ ถูกนะคะ ที่นี้ดี ไม่เป็นสมาชิกของ A ถูกหรือผิด b มีไหม บีไม่เป็นสมาชิกถูกไหม มันไม่มีแต่ว่าสัญลักษณ์ตรงนี้คือไม่เป็นสมาชิก เขาบอกถูกไหมลูก นี่ ดีไม่ได้อยู่ใน a ถูกหรือเปล่า ถูกหรือผิด porn ปังปอนด์ถูกหรือผิดลูก ดีมีไหม บีไม่มี ใน any ไม่มีบีเลยลูก วันนั้นเขาใช้คำว่า ดีไม่เป็นสมาชิกของเอ นั่นแสดงว่ามันถูกหรือผิด ถูกแล้ว นะคะ นี่มันถูกแล้วเพราะอะไรบีมันไม่ได้อยู่ใน A เขาก็เลยใช้สัญลักษณ์ ไม่เป็นสมาชิก แล้ว โอเคนะ ปีนี้ โอเคลูก ดูข้างหลัง Set อะไร Set B เขาบอกว่าเอเป็นสมาชิกใช่ไหมคะอันนี้ถูกหรือผิดข้อนี้ พี่กิ๊ฟตอบได้แล้วถูกนะคะเพราะว่าเอ นี่เห็นไหม เอมันมี แค่นี้แหละลูก แยกให้ดูให้ได้ ว่ามันอยู่หรือไม่อยู่ก็สามารถใช้สัญลักษณ์เป็นสมาชิก หรือไม่เป็นสมาชิกได้ถูกต้องนะคะ ปีนี้ดู F f อยู่ในบีไหม ลูกคิดว่า F อยู่ในนี้ไหม อยู่ในเซต B ไหม มีไหม ทำไมไม่มี มันไม่มี มันไม่มี F เลย ทำไมไม่มีล่ะ ครูจะบอกว่า จริงๆแล้วมันถูก จริงๆแล้วมันถูก ทำไมมันถึงถูก ห้ามลืมนะ ลองถามว่า ไอ้จุด 3 จุดตัวนี้มันหมายถึงสมาชิก มันมีอยู่นะอยู่ในนี้ เราก็นับไป 4 ลูก A B C แล้วต่อไปก็คือดี F เห็นไหม มันอยู่ในนี้ลูก เดี๋ยวนะ ตรงนี้ ตัวนี้ มันหมายถึงอะไร ดี F G ไปเรื่อยๆ แสดงว่ามันมีไหม มันอยู่นี่ลูก F มันอยู่ f มันอยู่นะ แสดงว่ามันถูกนะคะ แสดงว่ามันถูกต้อง f มันอยู่ในบีบตัวนี้มันถูกนะคะ เห็นไหม ใช่ไหม ของตัวอักษรภาษาอังกฤษใช่ไหม DC เรารู้ได้ทันทีว่า มันจะต้องเป็นดีแน่นอนนะคะแล้ว f มันก็อยู่ในบีนะคะ มันก็เลยเป็นข้อความที่ ถูกต้อง ใช่ ใช่ ลูกจะต้องไปสังเกตดีๆว่าไอ้ มันมีไหมจุด 3 จุดน่ะ มันคือการย่อ นะมันคือการย่อแค่นั้นเองลูกมันไม่ได้ยากเลยนะคะ ทีนี้มาดูตัวนี้ เขาถามถึงพี่แล้วนะดีแล้ว C คือตัวนี้นะ 2 เป็นสมาชิกไหน ลูกไหม ลูกไหม งู เห็นไหม 2 อยู่นี่ อะไรไม่เห็นบ้างนี่ 2 ถูกนะคะข้อนี้นี่ถูก แล้ว 500 ล่ะ 500 อยู่ไหม อยู่ไหม มีถูกต้อง เพราะอะไร นี่ มันอุตส่าห์จุดมันหมายถึงจำนวนมันเพิ่มไปเรื่อยๆไม่มีจบ ลูกหรือเปล่า เพราะฉะนั้น 500 นี่มันก็ต้องอยู่ตรงจุด 3 จุดนี่แหละลูกเพราะฉะนั้น ข้อนี้ข้อความนี้ถูกต้อง นะ โอเคนะ พอเข้าใจนะ พอร์ชเข้าใจไหม Pause เข้าใจนะลูก สิ่งที่เราจะต้องรู้แล้วก็ระวังให้ดีเลยนะคะ เวลาเรานับจำนวนสมาชิกลูก แบมรู้นะแบมดูนะ ตอนที่ เรานับจำนวนสมาชิกนะลูก อย่างนี้ เซตนี้ตัวนี้นะ ฟัง ซ้าย ฝั่งขวานี่ ตัวเลขมันเหมือนกันเลย ตัวเลขมันเหมือนกันเลยนะคะ สายนี่มี 2 อยู่ 2 ครั้ง เขาเขียน 2 อยู่ 2 ครั้ง ในทาง เวลาเราเขียนเรียกในเฟซสมาชิก ในเฟซ เขาไม่เอาจำนวนที่มันซ้ำน่ะมาใส่นะคะ เราจะไม่นับจำนวน เพราะฉะนั้น 2 ตัวนี้ ให้เขียน แค่ตัวเดียว 2 นี่เขียนแค่ครั้งเดียวพอ ไม่ต้องมี 2 ไม่เอานะคะ ใช่ในทางเฟซนะ เวลา ถ้าจะนับจำนวนสมาชิก ให้นับ อย่างไร จำนวนที่อย่าง 2 นี่มันมี 2 ครั้งให้นับเป็น 1 ใช่ ให้นับแค่ 1 ตัว อย่างนี้มีเลข 1 อยู่กี่ตัวลูก 1 ตัว มีเลข 2 อยู่ 2 ตัว แต่ให้นับเป็น เป็นตัวที่ 2 นะคะ 3 ก็เป็นตัวที่ 3 แสดงว่าตัวนี้ก็คือ จำนวนสมาชิกก็คือ 4 อันนี้คือเอ็นนะคะ อันนี้ก็เหมือนกัน n = 4 อันไหนที่ซ้ำให้นับเป็น 1 เสมอ ใช่ ผีเสื้อ เสื้อบินมาสูงมากเลยนะคะ ผ่านหน้ากูไปเลยเมื่อกี้ สวยไหมสวยไหม สวย ตอนนี้นะคะ จะสังเกตเลยลูก ต้นไม้นะ ใบไม้น่ะ มันจะโดนหนอนกินใช่ไหมคะ ใช่ไหม หนอนกินใบไม้กำลังจะหมดเลย หนอนกินใบไม้หนอนมันก็จะกลายเป็นผีเสื้อ ออกไปนะคะเวลามันลอกคราบ แต่ผีเสื้อมันมาจากไหนผีเสื้อมันก็มาจากตัวหนอนน่ะ ใช่ ใช่ มันก็จะเปลี่ยน จากที่เรากลัวหนอนนะลูก บางคนก็บอก มองเห็นหนอน กลัว ไม่อยากใกล้ พอมันเปลี่ยนรูปร่างแล้วเปลี่ยนกลายเป็นผีเสื้อนี่สวยเลย สวยงามเลยนะ ทีนี้ อีกข้อหนึ่ง สมาชิก พี่เหมือนกัน นับแค่ 1 ตัว สามารถสลับตำแหน่งที่กันได้นะคะ อย่างนี้จะเขียนหนึ่ง แล้วก็ 2 หรือว่าจะเขียน 2 แล้วก็ 1 ตลับที่หน้าหลังได้ ไม่เกี่ยงนะคะ อันไหนเขียนก่อนเขียนหลังได้ แต่ขอให้เขียนครบ เท่านั้นเองนะคะ ตัวนี้สิ่งที่ควรระวัง ที่ครูย้ำนักย้ำหนาว่า ห้อง ใส่คอมม่า พาลูกหนีฝ่ายความมาเมื่อไหร่ ความหมายเปลี่ยนทันทีเห็นไหมจำนวนสมาชิก อันนี้เวลาเขานะ เราจะนับ โดยใช้เครื่องหมายคอมม่านี่ขั้น ตัวนี้ เซตนี้ก็คือ 1 2 3 4 มีจำนวนสมาชิกอยู่ 4 ตัว แต่เซตนี้ มีจำนวนสมาชิกอยู่เท่าไหร่ลูก มันไม่มีเครื่องหมายคอมม่าคั่น นั่นหมายถึงตัวเลขชุดนี้ ให้นับ 1 เห็นไหม มันไม่มีคอมม่าคั่น ต้องปิดนับเป็น 1 ตัวเล็กเหมือนกันน่ะ ทำไมไม่นับจำนวนสมาชิกเท่ากันมันก็มี 4 ตัวไม่ได้ การนับจำนวนสมาชิก ให้ดูตรงเครื่องหมายคอมม่าขั้น นี่อันที่ 1 พม่าฆ่าแสดงว่ามันแยกกันนะลูก นับเป็นหนึ่งนะคะ ตัวที่ 2 ตัวที่ 3 ตัวที่ 4 ในขณะที่ฝั่งด้านนี้คอมมาไม่มีเลย เพราะฉะนั้น อันนี้คือ 1 ตัวนั่นเอง จำนวนสมาชิก เข้าใจนะ ทำให้ได้นะลูก ทีนี้มาเขียน ตัวอย่าง เวลาเราจะเขียนเฟซ เขาบอกว่า มือเซต วันในหนึ่งสัปดาห์ มีวันอะไรบ้างลูกวันในหนึ่งสัปดาห์มีวันจันทร์ กิ๊ฟมีวันจันทร์แล้ววันอะไรลูก แล้วก็วันอะไร จันทร์ก็อังคาร แล้วก็วันพุธ พฤหัส ศุกร์เสาร์อาทิตย์ ใช่ ในตัวอย่างนี้ ในตัวอย่างนี้นะลูก เขาบอกว่าโอเค เป็นเซตของวัน อันไหนไม่ใช่วันดูในนี้ ตัวนี้ถูกไหม อันนี้เป็นอะไรนี่ อันนี้เป็นอะไร มันค้างเดี๋ยวแป๊บนึงนะคะ ไม่น่าล่ะลูกถึงไม่ตอบครู แป๊บนึงนะคะหน้าจอมันไม่ไปมันค้างอยู่ ลูกไม่เป็นไรนะคะเดี๋ยวจอยเดี๋ยวให้พี่เขาดูให้ก่อนนะ ที่นี้เรามาทวนนะไม่ต้องดูไซส์แล้วไม่ต้องดูจอแล้วเดี๋ยวครูจะถาม กูจะถามลูกนะคะว่าที่ครูสอนไปลูกเข้าใจขนาดไหนนะคะ เวลาเราเขียนเซต เวลาเราที่เราเขียนเซตนะลูกสิ่งที่ซ้ำกัน ตัวอย่างดูหน้ากระดานนะเดี๋ยวกูจะเขียนบนจอกระดาน ถ้าครูเขียนว่าเอคือเซตของ 2 46 8 9 แล้วก็แปลก ได้แล้ว อะไรดูที่กระดานก่อนเดี๋ยวครูเขียนกระดาน ให้ลูกๆดูบนกระดานนะคะหน้ากระดาน ดูนี่ดูหน้ากระดานที่ครูเขียนอยู่พี่กิ๊ฟหันมาตรงนี้นิดนึง any อันนี้คือจำนวนสมาชิกที่คุณครูเขียนนะ อันไหนที่มันซ้ำเลขไหนที่มันซ้ำกันที่มันเหมือนกันคือตัวไหนเหมือนกันตัวไหนลูก เลข 8 ถูกต้อง ตอบถูกเลข 8 มันซ้ำกัน เวลาครูจะนับ เวลาจะเขียนนะคะให้เขียนใหม่ก็คือ 246 8 แล้วก็ 9 8 2 ตัวหนึ่งเขียนแค่ครั้งเดียวนะคะ เอามาคิดแค่ครั้งเดียวแล้วเวลาเรานับ เวลาที่เรานับ จำนวนสมาชิก N A มีกี่ตัว มีเท่าไร ปังปอนด์มีเท่าไหร่ลูก เท่าไหร่ gif มี 1 หรอมี 8 นับดีๆ ไม่ใช่ มี 5 เก่งมาก หาดเห็นไหม มันมี 5 ลูกจะไปน้ำตัวข้างบนที่ครูเขียน เลข 8 มันซ้ำกันไม่นับ เล่น 8 ซ้ำกันไม่นับนับแค่นี้ 1 2 3 4 5 เพราะฉะนั้น n a = 5 เข้าใจนะ เวลาเรานับจำนวนสมาชิก อันไหนที่มันซ้ำกันไม่เอาลูกไม่ต้องนับ ที่นี้ดู หน้าจอ หน้าสไลด์นะลูกนะดูหน้าสไลด์นะ ตัวนี้ ตัวอย่าง เซตของวันใน 1 สัปดาห์ เขาให้ ครูก็ใจดีมากเลยนะกูก็เขียนมาให้ลูกเลยมันมีอะไรบ้าง มีวันจันทร์วันอังคารอันนี้อะไร เดือนนึง เดือนนึงวันพุธ พฤหัสบดีศุกร์ เสาร์ อาทิตย์ แต่เขาบังคับเขาบอกว่า A คือเซตของวันใน 1 สัปดาห์ เพราะฉะนั้นเวลาที่เราเขียนเซตมาเลยลูก เอชื่อของเซตเท่ากับ สัญลักษณ์เซตนะคะ เครื่องหมายปีกกาเปิดแล้ว เอาลงมา อันไหนที่มันถูกต้องวันจันทร์นะลูกวันจันทร์เอาลงมา เสร็จแล้ว ถ้าเราจะเอาอังคารลงมาเราจะต้องใส่คอมม่าคั่นก่อน คอมม่าขั้น นับนะ เวลาเรานับวันอังคาร วันพุธ เอาลงมาเดือนหนึ่งอยู่ไหม เดือนหนึ่งจะอยู่ไหมอยู่ใน a ไหม อยู่ไหม อยู่ไหมอยู่หรือไม่อยู่ลูก ไม่มี ฉะนั้นไม่ต้องเอาลงมามันไม่ได้อยู่ในเอไม่ต้องเอาลงมานะลูก ต้องเอาลงมาเขียน ผ่านไปเลยเดือนนึงไม่ต้องเอาลงมา ที่เหลือมันเป็นวันใน 1 สัปดาห์เพราะฉะนั้นเอาลงมาหมดเลย โอเคไหม ทีนี้มาดูตัวอย่างข้อ 2 ข้อ 2 ที่ครูให้มาสีแดงคืออะไรคะ เดือน เดือนใน 1 ปีใช่ไหมมีเดือนอะไรบ้าง ตั้งแต่เดือน 1 เดือน 2 เดือน 3 จนถึงเดือน 12 ก็คือเดือนธันวาคมนะคะที่นี้เขากำหนดมาให้ลูก เขาให้บี นี่คือเซตของเดือนที่ลงท้ายคำที่อยู่ท้ายนะ คำที่อยู่ท้ายลงท้ายด้วยยน ลูกก็ดูเลยทีนี้ วันนี้ อุ้มอยู่ไม่อยู่ อยู่หรือไม่อยู่ไม่อยู่มันไม่ได้ลงท้ายด้วยยน ออกไม่เอาลงมาไม่ต้องเอาลงมาไม่ได้อยู่ใน Set B กุมภาพันธ์ ปากนะคะไม่ยอมโอน ก็ไม่เอาแค่นั้นเองนะคะมีนาคมล่ะ ก็ไม่ได้อยู่จนมาถึงเดือนอะไรลูก ถูกต้องเดือน 4 ได้ไหม เมษายน เป็นเดือนอะไรนะอันนี้ ปิดเทอมพอดีแล้วลูกเอาไปเล่นสงกรานต์กันไหมกลับบ้านไปเล่นสงกรานต์สนุกไหม พี่กิ๊ฟอยู่บ้านเล่นไหมสงกรานต์น่ะ เมษายนนี้เป็นเดือนที่เราเล่นสงกรานต์ เอาลงมาลูก ดูอันไหนที่ลงท้ายด้วยยน เราก็เอาลุงมาเขียนให้อยู่ในเซตนะคะแล้วก็อย่าลืมนะ คอมม่า ทำทุกตัว ตัวเริ่ม เปิดอีกอันหนึ่งไม่มีคอมม่านะใส่สมาชิกไปเลย ต้องเอาคำว่ามาใส่ตรงนี้ และกูขอย้ำ นักเรียนเขียนบ่อยมาก รูปเขียนเท่ากับ เครื่องหมายปีกกาใช้สีแดงไม่เอา ถ้าไม่ใช้ปากกาสีอะไร สีน้ำเงินให้หมดนะคะ ประกาศิตเงินให้หมดสีแดงไว้เขียนในกรณีไหน เขียนในกรณี ที่เราขีดเส้นใต้หรือว่าข้อความสำคัญที่เราอยากได้ไฮไลท์ว่าอันนี้สำคัญ จริงๆ แต่ตอนนี้มันไม่ต้อง สัญลักษณ์ตัวนี้ใช้สีน้ำเงินมันก็จะทำให้ลูกน่ะ มีเวลาเขียนเร็วขึ้นทีนี้ลุงซิมีอยู่ 3 ข้อลูก กำหนดให้ a คือเซฟตัวอักษรภาษาอังกฤษ คำว่าอุดรธานีอันนี้คือชื่อจังหวัดอุดรธานีนั้น แต่เป็นชื่อภาษาอังกฤษ อักษรมีอะไรบ้างที่อยู่ในนี้ รอเอามาเขียนเลยลูก มีตัว U ถูกไหมถูกไหม เราก็ต้องเอาตัวยูมาแจกตรงนี้เอาลงมา ใช่ ตัว B แล้วก็ตัวดี O พม่าแล้วก็บ่เอน T H A n อ้าวเอ็งมันมีอีกแล้วมันมีหรือยัง เห็นมันมีหรือยังลูก n มันซ้ำไหม มีหรือยัง แบม n n มันมีหรือยัง เป็นแล้งมันมีแรงเกาะเราเขียนแล้วนะลูกใช่ไหม เขาคิดแล้วเพราะฉะนั้น วันนี้ไม่ต้องเอาลงมาเขียนอีก มันซ้ำไม่ต้องเอาลงมาเขียนอีกครั้งเดียวพอนะคะ มันเหมือนกัน เอ็งเหมือนกันแล้วเราเอ็งลงมาเขียนแล้วฉันนั้น เป็นตัวนี้ไม่ต้อง ตัวเดียวถูกต้อง ใช่ๆ อวัยวะ ที่มันเหมือนกันไม่ต้องเอาลงนะคะ ให้เขียนแค่ครั้งเดียว ไปต่อไปสุดท้ายไอ หมดแล้ว ก็คือคำตอบของข้อเอง ที่นี่ถามหน่อย เล็บ ข้อ 2 นะคะ b คือเซตของ คำตอบที่ลงท้ายด้วย เงินที่นิคมใช่ไหม คอกลมตัวไหนถูกไหม ถูกไหมคะกุมภาพันธ์ถูกไหม อันนี้ อันนี้ผิด อันนี้มีก็เอามาลงเขียนให้ครบ อันนี้ล่ะพฤษภาคม ใช่ ทุกสิ่ง ต้องเอาลงมาเขียน ภายใต้สัญลักษณ์ อีกาตัวนี้ ลงมาเขียนอยู่ในนี้ให้หมด คุณครูเขียน เล็กไปนะคะ สัญลักษณ์เซต เวลาลูกเขียนยังไม่รู้ว่าสมาชิก มันมี เยอะหรือน้อยไม่รู้กดไปก่อนยังไม่ต้อง ยังไม่ต้องมาเขียนรอนะคะ เปิดวงเล็บ ฎีกาแล้วเปิดไว้ เสร็จแล้วเอาจำนวนสมาชิก เอา เมื่อของจำนวนสมาชิก เอาลงมาเขียน อันนี้รอไว้ก่อน ตัวท้ายนี่ยังไม่ต้องเขียนมกราคม พม่า มีนาคมคอมม่า พฤษภาคม คอมม่า เมื่อไหร่ก็ตามที่ครู ลบ เล่นครบเสร็จแล้วโว้ยเขียนปิดตัวนี้ทีหลังนะคะปิดทีหลัง ไม่ใช่ฉันรอไว้เลยตาม รอบที่ครูนี่วงเล็บ รอไว้เลย แล้วนี่จะไปเขียนอย่างไร สมาชิกมันยาวนะคะเพราะฉะนั้น วิธีการเขียนเปิดวงเล็บไว้ก่อนแล้วเอาสมาชิกลงมาให้ครบ พบศพแล้วค่อยปิดวงเล็บ เข้าใจ ที่นี้ เขาถามข้อ 4 ลูก ข้อ 3 นี่คือของเดือนที่ไม่ลงท้ายนะ เขาบอกไม่ลงท้ายด้วยคมหรือยน อันไหนบ้างน่ะ ที่มันไม่ลงท้ายด้วยคมหรือยน ข้อไหนอันไหนลูก เดือนไหนใครตอบถูกมีรางวัลเดือนไหน เดือนไหนที่มันไม่ลงท้ายด้วยคมกับวน เดือน 9 เหลือ มันก็ลงท้ายด้วยคมนะ กรมกับยนต์นี่ไง ไม่ถึง 4 เดือนไหนลูกเดือนไหนน่ะ เดือนไหนที่มันไม่ลงท้ายด้วยคมกับยนเลย ดูสิ อันไหนดีกว่า เพื่อนไหนดีสังเกตดีๆ เดือนอะไร ไม่ไปตั้งแต่เดือนหนึ่งเลยลูก ไปตั้งแต่เดือนหนึ่งเลย เดือนหนึ่งนี่คม เพราะฉะนั้นไม่ใช่ กุมภาพันธ์ ไม่ได้อยู่เพราะฉะนั้น นิยายวันเสาร์ เงินออกไม่ได้ลงท้ายด้วยยม กับคม อันเดียวถูกต้อง สิ่งที่ลูกจะต้องรู้คือคุณสมบัติ ของตรงนี้ของเซตที่เราจะเอามาจัดหมวดหมู่นะคะ เขาระบุว่า Set C คือเซตของเดือนที่ไม่ลงท้าย อันไหน ไม่ได้ลง พี่ก็เอา ลงในเฟส มีเดือนเดียว เปล่า มีเดือนเดียวก็คือเดือน กุมภาพันธ์แค่นั้นเองนะ ที่ไหนมาดู นอนได้แล้ว เงิน porn เฟรมด้วย ดูนะหวงลูกจะดู ชื่อของเซตคือเซตจำกัด ดูนะ แล้วก็เซตอนันต์ มันคืออะไรน่ะ แนะนำกัดกับเซตอนันต์มันมีวิธีเลือกมีวิธีสั่ง วันนี้ Set A เจนี่ สมาชิก 123 จำนวนสมาชิกครู 3 เวลาเรานับนะคะ แต่ตัว c&amp;c เห็นไหม จุดจุด มันต่อไปเรื่อยๆ NC ก็คือจำนวนของเซต C นี่ บอกจำนวนว่ามันมีเท่าไร ว่ามัน ไม่นาน ร้านหรือเปล่า จบ เราไม่รู้มันต่อไปรึ เพราะฉะนั้นตัวนี้มายัง แล้วถ้าตัวนี้ล่ะ เซตตัวนี้คือเซตว่างสมาชิกก็คือ 0 นั่นเองนะคะ ภายใน sex คือเซตจำกัด เข้าใจนะ อันไหนเราไม่สามารถบอกสมาชิกง่าย มันคือ อนันต์ mix2s เท่านั้นเซตจำกัดกับเซตอนันต์ BBC จำกัด มวลสมาชิก ได้ อันนี้ ดีท็อก NC บอกไม่ได้ไม่รู้มันจะมีเท่าไหร่ พอเข้าใจนะ ตัวนี้ถ้าเราบอกระบุจำนวน เมื่อกี้ตัวอย่างข้อ 12 13 เมื่อกี้น่ะลูก อุดรธานี คำตอบคือตัวนี้ na คือเท่าไร na คือเท่าไร นับสิ เปิดเท่าไหร่ มีกี่ตัว 8 เพราะฉะนั้นอันนี้คือ 8 มันบอกจำนวนสมาชิกได้ เพราะฉะนั้น คือเซตจำกัด นะเซตข้อนี้ ข้อที่ 2 นับได้ลงท้ายด้วยคม มีกี่ตัว มีเท่าไร สมาชิกนับสิพี่กิ๊ฟ เน็ต เพราะฉะนั้น นับจำนวนได้เป็นเซตจำกัด นะคะ เป็นเซตจำกัด เวลาเรารู้เรื่อง ข้อ 3 ไม่ลงท้ายด้วยคมหรือยนเท่าไร มี 1 นับจำนวนได้ งั้น จำกัด นายไหม ถ้าเราบอกจำนวนจำกัดเดี๋ยววันนี้เดี๋ยว เอาไว้ทำชั่วโมงต่อไปนะคะ หนูจะไม่ไปงานลูก อยู่ 2 แบบ ในคาบเรียนนะลูก ข้อที่ 1 ไม่เขียนสัญลักษณ์เป็นสมาชิก ของเซตอะไรนะคะ เป็นสมาชิกหรือไม่เป็นสมาชิก ลูกกำหนดเองนะ ครูจะตรวจว่าลูกทำถูกหรือเปล่าตัวนี้ แบบฝึกที่ 1.2 นะคะแบบฝึกที่ 1.2 เซตของวันในสัปดาห์ อันนี้ก็มีอยู่แล้ว ที่ครูสอนไปให้ รูปเขียนเซต ถูกต้องใบงานนี้ ลูกทำไม่เสร็จให้ลูกเอาไปทำเป็นสัปดาห์หน้าเพราะว่าสัปดาห์หน้า นะคะ ใบงานอันนี้ไว้กับคุณครูที่สอนแทนนะ ลูกจะต้องทำ 2 รายงานนี้ให้เสร็จในชั่วโมงหน้า โอเคไหม นะคะ สำหรับวันนี้ ต้องขอบคุณพี่หล้ามากๆนะคะ หมดเวลาแล้ว กินได้ไหมลูก ค่ะ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1 (เช้า) 090767</dc:title>
  <dc:creator/>
  <cp:keywords/>
  <dcterms:created xsi:type="dcterms:W3CDTF">2024-08-07T07:44:43Z</dcterms:created>
  <dcterms:modified xsi:type="dcterms:W3CDTF">2024-08-07T07: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สิงหาคม 2567 เวลา 13.00 น.</vt:lpwstr>
  </property>
  <property fmtid="{D5CDD505-2E9C-101B-9397-08002B2CF9AE}" pid="3" name="subtitle">
    <vt:lpwstr/>
  </property>
</Properties>
</file>